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ce1bf74b6d7392c6093da3d7dc1e7fa1208dc7"/>
      <w:r>
        <w:rPr>
          <w:b/>
        </w:rPr>
        <w:t xml:space="preserve">ПРОТОКОЛ ЕЛЕКТРОННОГО АУКЦІОНУ № BSE001-UA-20220513-8322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0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АТ "УДП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0.05.2022 11:4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0.05.2022 13:3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ослуга з перевезення однією баржею ПрАТ "УДП" зерна</w:t>
      </w:r>
    </w:p>
    <w:p>
      <w:pPr>
        <w:numPr>
          <w:ilvl w:val="0"/>
          <w:numId w:val="1001"/>
        </w:numPr>
        <w:pStyle w:val="Compact"/>
      </w:pPr>
      <w:r>
        <w:t xml:space="preserve">Баржа мінімальним об*ємом вантажного трюму 2000 м3, кількість вантажу до навантаження не більш 1500 тон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642 561,2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4 05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65 702,4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2 128,06 грн (вісімдесят дві тисячі сто двадцять вісім гривень 0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Юнікорнс", ЄДРПОУ: 4139586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П"Аккерман Зернопром", ЄДРПОУ: 3175605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АП Марін», ЄДРПОУ: 3988224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АМГА", ЄДРПОУ: 4007518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ДЖАСТ АГРО ТРАНС", ЄДРПОУ: 4342475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«ЕВОЛЮШН ТРАНС 2020», ЄДРПОУ: 4351031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ВІТЛОВОДСЬКИЙ РІЧКОВИЙ ТЕРМІНАЛ", ЄДРПОУ: 3806600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ЙКЬЮ БРОКЕР", ЄДРПОУ: 4461013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ТЕП Транско", ЄДРПОУ: 3229137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І-Коммерс Україна", ЄДРПОУ: 3537766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СПЛЕСК», ЄДРПОУ: 4415045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ФРАМ ШИППІНГ ЕДЖЕНСІ", ЄДРПОУ: 3961149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8:48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ЙКЬЮ БРОКЕР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6:59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6:47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4:55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642 8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00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Юнікорнс"</w:t>
            </w:r>
          </w:p>
        </w:tc>
        <w:tc>
          <w:p>
            <w:pPr>
              <w:pStyle w:val="Compact"/>
              <w:jc w:val="left"/>
            </w:pPr>
            <w:r>
              <w:t xml:space="preserve">1 643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8.05.2022 17:34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1 689 0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37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П"Аккерман Зернопром"</w:t>
            </w:r>
          </w:p>
        </w:tc>
        <w:tc>
          <w:p>
            <w:pPr>
              <w:pStyle w:val="Compact"/>
              <w:jc w:val="left"/>
            </w:pPr>
            <w:r>
              <w:t xml:space="preserve">1 712 562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0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1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1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6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2:56:4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2 0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45: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ЙКЬЮ БРОКЕР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6:59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2 05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52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2 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54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642 8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00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Юнікорнс"</w:t>
            </w:r>
          </w:p>
        </w:tc>
        <w:tc>
          <w:p>
            <w:pPr>
              <w:pStyle w:val="Compact"/>
              <w:jc w:val="left"/>
            </w:pPr>
            <w:r>
              <w:t xml:space="preserve">2 6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0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2 6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4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П"Аккерман Зернопром"</w:t>
            </w:r>
          </w:p>
        </w:tc>
        <w:tc>
          <w:p>
            <w:pPr>
              <w:pStyle w:val="Compact"/>
              <w:jc w:val="left"/>
            </w:pPr>
            <w:r>
              <w:t xml:space="preserve">2 65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7: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1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1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6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7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8:4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ЙКЬЮ БРОКЕР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6:59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642 8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00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1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1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6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2 7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39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2 7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44: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2 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54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Юнікорнс"</w:t>
            </w:r>
          </w:p>
        </w:tc>
        <w:tc>
          <w:p>
            <w:pPr>
              <w:pStyle w:val="Compact"/>
              <w:jc w:val="left"/>
            </w:pPr>
            <w:r>
              <w:t xml:space="preserve">2 7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0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2 9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1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П"Аккерман Зернопром"</w:t>
            </w:r>
          </w:p>
        </w:tc>
        <w:tc>
          <w:p>
            <w:pPr>
              <w:pStyle w:val="Compact"/>
              <w:jc w:val="left"/>
            </w:pPr>
            <w:r>
              <w:t xml:space="preserve">2 65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7: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9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7:0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ЙКЬЮ БРОКЕР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6:59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7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6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1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1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6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3 73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19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П"Аккерман Зернопром"</w:t>
            </w:r>
          </w:p>
        </w:tc>
        <w:tc>
          <w:p>
            <w:pPr>
              <w:pStyle w:val="Compact"/>
              <w:jc w:val="left"/>
            </w:pPr>
            <w:r>
              <w:t xml:space="preserve">2 65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7: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3 83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24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3 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29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Юнікорнс"</w:t>
            </w:r>
          </w:p>
        </w:tc>
        <w:tc>
          <w:p>
            <w:pPr>
              <w:pStyle w:val="Compact"/>
              <w:jc w:val="left"/>
            </w:pPr>
            <w:r>
              <w:t xml:space="preserve">2 7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0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4 0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33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1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36:1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«АП Марін», ЄДРПОУ: 3988224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"Укрексімбанк"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632231300000026001153278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1 700,00 грн (одна тисяча сімсо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8 505,00 грн (вісім тисяч п'ятсот п'ять гривень 0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121 500,00 грн (сто двадцять одна тисяча п'ятсот гривень 0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4 050 000,00 грн (чотири мільйони п'ятдесят тисяч гривень 00 копійок)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0.05.2022 13:3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ТОВАРИСТВО З ОБМЕЖЕНОЮ ВІДПОВІДАЛЬНІСТЮ «АП Марін», ЄДРПОУ: 39882242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АТ "УДП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23:22:34Z</dcterms:created>
  <dcterms:modified xsi:type="dcterms:W3CDTF">2024-05-04T23:2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